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83C43" w14:textId="53DFBFCD" w:rsidR="008A7AC7" w:rsidRDefault="004E1CD5" w:rsidP="5594E301">
      <w:pPr>
        <w:rPr>
          <w:rFonts w:ascii="Times New Roman" w:hAnsi="Times New Roman" w:cs="Times New Roman"/>
          <w:sz w:val="24"/>
          <w:szCs w:val="24"/>
        </w:rPr>
      </w:pPr>
      <w:r w:rsidRPr="5594E301">
        <w:rPr>
          <w:rFonts w:ascii="Times New Roman" w:hAnsi="Times New Roman" w:cs="Times New Roman"/>
          <w:sz w:val="24"/>
          <w:szCs w:val="24"/>
        </w:rPr>
        <w:t xml:space="preserve">Jenis </w:t>
      </w:r>
      <w:proofErr w:type="spellStart"/>
      <w:r w:rsidRPr="5594E301">
        <w:rPr>
          <w:rFonts w:ascii="Times New Roman" w:hAnsi="Times New Roman" w:cs="Times New Roman"/>
          <w:sz w:val="24"/>
          <w:szCs w:val="24"/>
        </w:rPr>
        <w:t>permohonan</w:t>
      </w:r>
      <w:proofErr w:type="spellEnd"/>
      <w:r w:rsidRPr="5594E301">
        <w:rPr>
          <w:rFonts w:ascii="Times New Roman" w:hAnsi="Times New Roman" w:cs="Times New Roman"/>
          <w:sz w:val="24"/>
          <w:szCs w:val="24"/>
        </w:rPr>
        <w:t xml:space="preserve">* </w:t>
      </w:r>
      <w:r>
        <w:tab/>
      </w:r>
      <w:r>
        <w:tab/>
      </w:r>
      <w:r w:rsidRPr="5594E301">
        <w:rPr>
          <w:rFonts w:ascii="Times New Roman" w:hAnsi="Times New Roman" w:cs="Times New Roman"/>
          <w:sz w:val="24"/>
          <w:szCs w:val="24"/>
        </w:rPr>
        <w:t xml:space="preserve">: </w:t>
      </w:r>
      <w:r w:rsidR="51E1F415" w:rsidRPr="5594E301">
        <w:rPr>
          <w:rFonts w:ascii="Times New Roman" w:eastAsia="Times New Roman" w:hAnsi="Times New Roman" w:cs="Times New Roman"/>
          <w:sz w:val="24"/>
          <w:szCs w:val="24"/>
        </w:rPr>
        <w:t>Umum</w:t>
      </w:r>
    </w:p>
    <w:p w14:paraId="13EC8B9E" w14:textId="253B679B" w:rsidR="004E1CD5" w:rsidRDefault="004E1CD5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 xml:space="preserve">Jenis </w:t>
      </w:r>
      <w:proofErr w:type="spellStart"/>
      <w:r w:rsidRPr="6954869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69548698">
        <w:rPr>
          <w:rFonts w:ascii="Times New Roman" w:hAnsi="Times New Roman" w:cs="Times New Roman"/>
          <w:sz w:val="24"/>
          <w:szCs w:val="24"/>
        </w:rPr>
        <w:t>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r w:rsidR="00E13EBA" w:rsidRPr="00E13EBA">
        <w:rPr>
          <w:rFonts w:ascii="Times New Roman" w:hAnsi="Times New Roman" w:cs="Times New Roman"/>
          <w:i/>
          <w:iCs/>
          <w:sz w:val="24"/>
          <w:szCs w:val="24"/>
        </w:rPr>
        <w:t>Web CMS UMKM</w:t>
      </w:r>
    </w:p>
    <w:p w14:paraId="74B4E57E" w14:textId="52540360" w:rsidR="00E50159" w:rsidRDefault="00E50159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 xml:space="preserve">Sub-Jenis </w:t>
      </w:r>
      <w:proofErr w:type="spellStart"/>
      <w:r w:rsidRPr="6954869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69548698">
        <w:rPr>
          <w:rFonts w:ascii="Times New Roman" w:hAnsi="Times New Roman" w:cs="Times New Roman"/>
          <w:sz w:val="24"/>
          <w:szCs w:val="24"/>
        </w:rPr>
        <w:t>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_Hlk120519339"/>
      <w:r w:rsidR="00E13EBA" w:rsidRPr="00E13EBA">
        <w:rPr>
          <w:rFonts w:ascii="Times New Roman" w:hAnsi="Times New Roman" w:cs="Times New Roman"/>
          <w:i/>
          <w:iCs/>
          <w:sz w:val="24"/>
          <w:szCs w:val="24"/>
        </w:rPr>
        <w:t>Web, Poster A2 (420mm x 594mm), Manual Book</w:t>
      </w:r>
    </w:p>
    <w:bookmarkEnd w:id="0"/>
    <w:p w14:paraId="5AD51359" w14:textId="4D9A852D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tab/>
      </w:r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  <w:r w:rsidR="00E13EBA">
        <w:rPr>
          <w:rFonts w:ascii="Times New Roman" w:hAnsi="Times New Roman" w:cs="Times New Roman"/>
          <w:sz w:val="24"/>
          <w:szCs w:val="24"/>
        </w:rPr>
        <w:t xml:space="preserve">Web CMS For </w:t>
      </w:r>
      <w:proofErr w:type="spellStart"/>
      <w:r w:rsidR="00E13EBA">
        <w:rPr>
          <w:rFonts w:ascii="Times New Roman" w:hAnsi="Times New Roman" w:cs="Times New Roman"/>
          <w:sz w:val="24"/>
          <w:szCs w:val="24"/>
        </w:rPr>
        <w:t>Martabak</w:t>
      </w:r>
      <w:proofErr w:type="spellEnd"/>
      <w:r w:rsidR="00E13EBA">
        <w:rPr>
          <w:rFonts w:ascii="Times New Roman" w:hAnsi="Times New Roman" w:cs="Times New Roman"/>
          <w:sz w:val="24"/>
          <w:szCs w:val="24"/>
        </w:rPr>
        <w:t xml:space="preserve"> Lumer </w:t>
      </w:r>
      <w:proofErr w:type="spellStart"/>
      <w:r w:rsidR="00E13EBA">
        <w:rPr>
          <w:rFonts w:ascii="Times New Roman" w:hAnsi="Times New Roman" w:cs="Times New Roman"/>
          <w:sz w:val="24"/>
          <w:szCs w:val="24"/>
        </w:rPr>
        <w:t>Telur</w:t>
      </w:r>
      <w:proofErr w:type="spellEnd"/>
    </w:p>
    <w:p w14:paraId="2047693A" w14:textId="24E9D530" w:rsidR="00840E55" w:rsidRDefault="00840E55" w:rsidP="75D1DDF1">
      <w:pPr>
        <w:tabs>
          <w:tab w:val="left" w:pos="2835"/>
        </w:tabs>
        <w:ind w:left="2835" w:hanging="283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Uraian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Singkat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>
        <w:tab/>
      </w:r>
      <w:r>
        <w:tab/>
      </w:r>
      <w:r w:rsidRPr="5C69DE24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809169E" w14:textId="6D1ED85A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proofErr w:type="spellStart"/>
      <w:r w:rsidRPr="5C69DE24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kan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B57B7E" w14:textId="7FF676AA" w:rsidR="004E1CD5" w:rsidRDefault="004E1CD5" w:rsidP="5C69DE24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 xml:space="preserve">Negara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kan</w:t>
      </w:r>
      <w:proofErr w:type="spellEnd"/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E13EBA">
        <w:rPr>
          <w:rFonts w:ascii="Times New Roman" w:hAnsi="Times New Roman" w:cs="Times New Roman"/>
          <w:sz w:val="24"/>
          <w:szCs w:val="24"/>
        </w:rPr>
        <w:t>Indonesia</w:t>
      </w:r>
    </w:p>
    <w:p w14:paraId="704F97A4" w14:textId="686C8FF3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 xml:space="preserve">Kota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5C69DE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5C69DE24">
        <w:rPr>
          <w:rFonts w:ascii="Times New Roman" w:hAnsi="Times New Roman" w:cs="Times New Roman"/>
          <w:sz w:val="24"/>
          <w:szCs w:val="24"/>
        </w:rPr>
        <w:t>Diumuman</w:t>
      </w:r>
      <w:proofErr w:type="spellEnd"/>
      <w:r>
        <w:tab/>
      </w:r>
      <w:r w:rsidRPr="5C69DE24">
        <w:rPr>
          <w:rFonts w:ascii="Times New Roman" w:hAnsi="Times New Roman" w:cs="Times New Roman"/>
          <w:sz w:val="24"/>
          <w:szCs w:val="24"/>
        </w:rPr>
        <w:t>:</w:t>
      </w:r>
      <w:r w:rsidR="00022ED8" w:rsidRPr="5C69DE24">
        <w:rPr>
          <w:rFonts w:ascii="Times New Roman" w:hAnsi="Times New Roman" w:cs="Times New Roman"/>
          <w:sz w:val="24"/>
          <w:szCs w:val="24"/>
        </w:rPr>
        <w:t xml:space="preserve"> </w:t>
      </w:r>
      <w:r w:rsidR="00E13EBA">
        <w:rPr>
          <w:rFonts w:ascii="Times New Roman" w:hAnsi="Times New Roman" w:cs="Times New Roman"/>
          <w:sz w:val="24"/>
          <w:szCs w:val="24"/>
        </w:rPr>
        <w:t>Kota Batam</w:t>
      </w:r>
    </w:p>
    <w:p w14:paraId="38796CFC" w14:textId="77777777" w:rsidR="004E1CD5" w:rsidRDefault="004E1CD5" w:rsidP="004E1CD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2556C382" w14:textId="3E4895CF" w:rsidR="004E1CD5" w:rsidRP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</w:rPr>
      </w:pPr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Data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Pencipta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(data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sesuai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proofErr w:type="spellStart"/>
      <w:r w:rsidRPr="27950689">
        <w:rPr>
          <w:rFonts w:ascii="Times New Roman" w:hAnsi="Times New Roman" w:cs="Times New Roman"/>
          <w:sz w:val="24"/>
          <w:szCs w:val="24"/>
          <w:u w:val="single"/>
        </w:rPr>
        <w:t>dengan</w:t>
      </w:r>
      <w:proofErr w:type="spellEnd"/>
      <w:r w:rsidRPr="27950689">
        <w:rPr>
          <w:rFonts w:ascii="Times New Roman" w:hAnsi="Times New Roman" w:cs="Times New Roman"/>
          <w:sz w:val="24"/>
          <w:szCs w:val="24"/>
          <w:u w:val="single"/>
        </w:rPr>
        <w:t xml:space="preserve"> KTP)</w:t>
      </w:r>
    </w:p>
    <w:p w14:paraId="3968F421" w14:textId="58611DF1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171042201059002</w:t>
      </w:r>
    </w:p>
    <w:p w14:paraId="6628BC1E" w14:textId="5CF5BFC6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hen Irwan Saputra</w:t>
      </w:r>
    </w:p>
    <w:p w14:paraId="5F3E5D85" w14:textId="5D1B5DAB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2B611983" w14:textId="33EEF273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1BA27B97" w14:textId="2D586FFC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1" w:name="_Hlk202646016"/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vling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gsa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Blok B No.67, RT/RW 006/003</w:t>
      </w:r>
      <w:bookmarkEnd w:id="1"/>
    </w:p>
    <w:p w14:paraId="6BA6F253" w14:textId="1C29D273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2C5C0909" w14:textId="6569760E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465</w:t>
      </w:r>
    </w:p>
    <w:p w14:paraId="44592B54" w14:textId="401558F0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367FE934" w14:textId="0DDA0A38" w:rsidR="37827F93" w:rsidRDefault="37827F93" w:rsidP="27950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2E206506" w14:textId="72E84A27" w:rsidR="37827F93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9560055241</w:t>
      </w:r>
    </w:p>
    <w:p w14:paraId="02376ABC" w14:textId="2CCD537F" w:rsidR="00F668CB" w:rsidRDefault="37827F93" w:rsidP="27950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="00F668CB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cenku2019@gmail.com</w:t>
        </w:r>
      </w:hyperlink>
    </w:p>
    <w:p w14:paraId="5D3E3A03" w14:textId="1167D8C8" w:rsidR="37827F93" w:rsidRDefault="37827F93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 w:rsidR="00F668C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6.893.306.6</w:t>
      </w:r>
      <w:r w:rsidR="008375B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15.000</w:t>
      </w:r>
    </w:p>
    <w:p w14:paraId="375927D5" w14:textId="5DF29062" w:rsidR="745FF61F" w:rsidRDefault="745FF61F" w:rsidP="745FF61F">
      <w:pPr>
        <w:rPr>
          <w:rFonts w:ascii="Times New Roman" w:hAnsi="Times New Roman" w:cs="Times New Roman"/>
          <w:sz w:val="24"/>
          <w:szCs w:val="24"/>
        </w:rPr>
      </w:pPr>
    </w:p>
    <w:p w14:paraId="3D99EC8C" w14:textId="551494BE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119B2DB8" w14:textId="0935A684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6A41D20B" w14:textId="7A23E3C2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4DE57BAB" w14:textId="77C62210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0715C2F1" w14:textId="77777777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62A2930B" w14:textId="0581454D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01072911050001</w:t>
      </w:r>
    </w:p>
    <w:p w14:paraId="11EFE976" w14:textId="5B7909EF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erdian</w:t>
      </w:r>
      <w:proofErr w:type="spellEnd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</w:t>
      </w:r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ihaqi</w:t>
      </w:r>
      <w:proofErr w:type="spellEnd"/>
    </w:p>
    <w:p w14:paraId="3BDC0CE3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03E74313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5A04E4E0" w14:textId="6A09572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2" w:name="_Hlk202646071"/>
      <w:proofErr w:type="gramStart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P.HARAPAN</w:t>
      </w:r>
      <w:proofErr w:type="gramEnd"/>
      <w:r w:rsidR="001E01A5" w:rsidRPr="001E01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ELUK SASAH, SERI KUALA LOBAM</w:t>
      </w:r>
      <w:bookmarkEnd w:id="2"/>
    </w:p>
    <w:p w14:paraId="08CD4F54" w14:textId="4E4D8683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njung Pinang</w:t>
      </w:r>
    </w:p>
    <w:p w14:paraId="4768F6D9" w14:textId="07BFA0C2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32</w:t>
      </w:r>
    </w:p>
    <w:p w14:paraId="20D2B88D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4EFECB45" w14:textId="77777777" w:rsidR="008375B7" w:rsidRDefault="008375B7" w:rsidP="008375B7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1FC8EBF0" w14:textId="2DC653B5" w:rsidR="008375B7" w:rsidRDefault="008375B7" w:rsidP="008375B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A86689" w:rsidRP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8228402774</w:t>
      </w:r>
    </w:p>
    <w:p w14:paraId="7A100FCE" w14:textId="437E6D65" w:rsidR="008375B7" w:rsidRDefault="008375B7" w:rsidP="008375B7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="00A86689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ferdianbaihaqi7@gmail.com</w:t>
        </w:r>
      </w:hyperlink>
    </w:p>
    <w:p w14:paraId="553B45D3" w14:textId="7505B8B8" w:rsidR="008375B7" w:rsidRDefault="008375B7" w:rsidP="008375B7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6689" w:rsidRPr="00A86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01 0729 1105 0001</w:t>
      </w:r>
    </w:p>
    <w:p w14:paraId="22518C14" w14:textId="4C32EB5F" w:rsidR="008375B7" w:rsidRDefault="008375B7" w:rsidP="745FF61F">
      <w:pPr>
        <w:rPr>
          <w:rFonts w:ascii="Times New Roman" w:hAnsi="Times New Roman" w:cs="Times New Roman"/>
          <w:sz w:val="24"/>
          <w:szCs w:val="24"/>
        </w:rPr>
      </w:pPr>
    </w:p>
    <w:p w14:paraId="477139ED" w14:textId="3D80F94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71101808069001</w:t>
      </w:r>
    </w:p>
    <w:p w14:paraId="5DC802AD" w14:textId="287E2853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3" w:name="_Hlk202646097"/>
      <w:proofErr w:type="spellStart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tya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mudiya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kim</w:t>
      </w:r>
      <w:bookmarkEnd w:id="3"/>
    </w:p>
    <w:p w14:paraId="5D1B8EEC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0546D90B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0A011E4A" w14:textId="30A3537B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4" w:name="_Hlk202646111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endana </w:t>
      </w:r>
      <w:proofErr w:type="spellStart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lok</w:t>
      </w:r>
      <w:proofErr w:type="spellEnd"/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7 NO 22</w:t>
      </w:r>
      <w:bookmarkEnd w:id="4"/>
    </w:p>
    <w:p w14:paraId="67F3C590" w14:textId="613E5960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0DEF067F" w14:textId="5C403EF4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49</w:t>
      </w:r>
    </w:p>
    <w:p w14:paraId="25D9002B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10E836C8" w14:textId="77777777" w:rsidR="00A86689" w:rsidRDefault="00A86689" w:rsidP="00A86689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378A633C" w14:textId="0ABEB6C8" w:rsidR="00A86689" w:rsidRDefault="00A86689" w:rsidP="00A86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02066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9623266727</w:t>
      </w:r>
    </w:p>
    <w:p w14:paraId="530DC0B3" w14:textId="4A5ABDD1" w:rsidR="00A86689" w:rsidRDefault="00A86689" w:rsidP="00A86689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0" w:history="1">
        <w:r w:rsidR="00C02066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etyapramudiya18@gmail.com</w:t>
        </w:r>
      </w:hyperlink>
    </w:p>
    <w:p w14:paraId="51A66CF1" w14:textId="30C18B63" w:rsidR="00A86689" w:rsidRDefault="00A86689" w:rsidP="00A86689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171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18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806</w:t>
      </w:r>
      <w:r w:rsid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7805" w:rsidRPr="00C0206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9001</w:t>
      </w:r>
    </w:p>
    <w:p w14:paraId="587C85FC" w14:textId="3A897D3B" w:rsidR="00A86689" w:rsidRDefault="00A86689" w:rsidP="745FF61F">
      <w:pPr>
        <w:rPr>
          <w:rFonts w:ascii="Times New Roman" w:hAnsi="Times New Roman" w:cs="Times New Roman"/>
          <w:sz w:val="24"/>
          <w:szCs w:val="24"/>
        </w:rPr>
      </w:pPr>
    </w:p>
    <w:p w14:paraId="47960D9C" w14:textId="6294F6F5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07D2F451" w14:textId="77777777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64481D7C" w14:textId="34AF849F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NIK (KTP)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19060503030004</w:t>
      </w:r>
    </w:p>
    <w:p w14:paraId="3DA01D80" w14:textId="016ABC84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5" w:name="_Hlk202646126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ldi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pedo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agian</w:t>
      </w:r>
      <w:bookmarkEnd w:id="5"/>
      <w:proofErr w:type="spellEnd"/>
    </w:p>
    <w:p w14:paraId="42989037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val="id-ID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enis </w:t>
      </w: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lami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aki-Laki</w:t>
      </w:r>
    </w:p>
    <w:p w14:paraId="71E16A37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warganegaraan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6FB4B0D2" w14:textId="290AA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amat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bookmarkStart w:id="6" w:name="_Hlk202646142"/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umahan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illa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amora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l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llar No.3 </w:t>
      </w:r>
      <w:proofErr w:type="spellStart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gulung</w:t>
      </w:r>
      <w:proofErr w:type="spellEnd"/>
      <w:r w:rsidRPr="0095780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ota</w:t>
      </w:r>
      <w:bookmarkEnd w:id="6"/>
    </w:p>
    <w:p w14:paraId="01F05769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t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tam</w:t>
      </w:r>
    </w:p>
    <w:p w14:paraId="7C561901" w14:textId="65F7EF6C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odepos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</w:t>
      </w:r>
      <w:r w:rsid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39</w:t>
      </w:r>
    </w:p>
    <w:p w14:paraId="0E0A2E9C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gara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onesia</w:t>
      </w:r>
    </w:p>
    <w:p w14:paraId="37AAC8CD" w14:textId="77777777" w:rsidR="00957805" w:rsidRDefault="00957805" w:rsidP="00957805">
      <w:pPr>
        <w:tabs>
          <w:tab w:val="left" w:pos="2160"/>
        </w:tabs>
        <w:ind w:left="2340" w:hanging="23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vinsi</w:t>
      </w:r>
      <w:proofErr w:type="spellEnd"/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epulaua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iau</w:t>
      </w:r>
    </w:p>
    <w:p w14:paraId="2DE627CE" w14:textId="1F4BE5B7" w:rsidR="00957805" w:rsidRDefault="00957805" w:rsidP="00957805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. HP</w:t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</w:t>
      </w:r>
      <w:r w:rsidR="00CC0B51" w:rsidRP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1212573362</w:t>
      </w:r>
    </w:p>
    <w:p w14:paraId="7191E0AD" w14:textId="0209DCFB" w:rsidR="00957805" w:rsidRDefault="00957805" w:rsidP="00957805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="00CC0B51" w:rsidRPr="007F4CA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disiagian533@gmail.com</w:t>
        </w:r>
      </w:hyperlink>
    </w:p>
    <w:p w14:paraId="04653AB2" w14:textId="0B679A4A" w:rsidR="00957805" w:rsidRDefault="00957805" w:rsidP="00957805"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 w:rsidRPr="2795068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0B51" w:rsidRPr="00CC0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3.971.304.0-225.000</w:t>
      </w:r>
    </w:p>
    <w:p w14:paraId="7C124759" w14:textId="77777777" w:rsidR="00957805" w:rsidRDefault="00957805" w:rsidP="745FF61F">
      <w:pPr>
        <w:rPr>
          <w:rFonts w:ascii="Times New Roman" w:hAnsi="Times New Roman" w:cs="Times New Roman"/>
          <w:sz w:val="24"/>
          <w:szCs w:val="24"/>
        </w:rPr>
      </w:pPr>
    </w:p>
    <w:p w14:paraId="0705DE92" w14:textId="77777777" w:rsidR="004E1CD5" w:rsidRDefault="004E1CD5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t xml:space="preserve">Data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Pemegang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 w:rsidRPr="004E1CD5">
        <w:rPr>
          <w:rFonts w:ascii="Times New Roman" w:hAnsi="Times New Roman" w:cs="Times New Roman"/>
          <w:sz w:val="24"/>
          <w:u w:val="single"/>
        </w:rPr>
        <w:t>Hak</w:t>
      </w:r>
      <w:proofErr w:type="spellEnd"/>
      <w:r w:rsidRPr="004E1CD5">
        <w:rPr>
          <w:rFonts w:ascii="Times New Roman" w:hAnsi="Times New Roman" w:cs="Times New Roman"/>
          <w:sz w:val="24"/>
          <w:u w:val="single"/>
        </w:rPr>
        <w:t xml:space="preserve"> Cipta</w:t>
      </w:r>
      <w:r>
        <w:rPr>
          <w:rFonts w:ascii="Times New Roman" w:hAnsi="Times New Roman" w:cs="Times New Roman"/>
          <w:sz w:val="24"/>
          <w:u w:val="single"/>
        </w:rPr>
        <w:t xml:space="preserve"> (data </w:t>
      </w:r>
      <w:proofErr w:type="spellStart"/>
      <w:r>
        <w:rPr>
          <w:rFonts w:ascii="Times New Roman" w:hAnsi="Times New Roman" w:cs="Times New Roman"/>
          <w:sz w:val="24"/>
          <w:u w:val="single"/>
        </w:rPr>
        <w:t>sesuai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u w:val="single"/>
        </w:rPr>
        <w:t>dengan</w:t>
      </w:r>
      <w:proofErr w:type="spellEnd"/>
      <w:r>
        <w:rPr>
          <w:rFonts w:ascii="Times New Roman" w:hAnsi="Times New Roman" w:cs="Times New Roman"/>
          <w:sz w:val="24"/>
          <w:u w:val="single"/>
        </w:rPr>
        <w:t xml:space="preserve"> KTP) </w:t>
      </w:r>
    </w:p>
    <w:tbl>
      <w:tblPr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63"/>
        <w:gridCol w:w="283"/>
        <w:gridCol w:w="7004"/>
      </w:tblGrid>
      <w:tr w:rsidR="00022ED8" w14:paraId="15304972" w14:textId="77777777" w:rsidTr="5594E301">
        <w:tc>
          <w:tcPr>
            <w:tcW w:w="9350" w:type="dxa"/>
            <w:gridSpan w:val="3"/>
          </w:tcPr>
          <w:p w14:paraId="29BB6577" w14:textId="5DCB9B96" w:rsidR="00022ED8" w:rsidRDefault="00022ED8" w:rsidP="5594E301">
            <w:pPr>
              <w:pStyle w:val="ListParagraph"/>
              <w:numPr>
                <w:ilvl w:val="0"/>
                <w:numId w:val="1"/>
              </w:num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Pemegang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Hak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Cipta  (</w:t>
            </w:r>
            <w:proofErr w:type="gram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5594E3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KTP)</w:t>
            </w:r>
          </w:p>
        </w:tc>
      </w:tr>
      <w:tr w:rsidR="00022ED8" w14:paraId="4CFEC9D4" w14:textId="77777777" w:rsidTr="5594E301">
        <w:tc>
          <w:tcPr>
            <w:tcW w:w="2063" w:type="dxa"/>
          </w:tcPr>
          <w:p w14:paraId="787E4B4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201A5A0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DFC8EC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itekni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geri Batam</w:t>
            </w:r>
          </w:p>
        </w:tc>
      </w:tr>
      <w:tr w:rsidR="00022ED8" w14:paraId="31978BB5" w14:textId="77777777" w:rsidTr="5594E301">
        <w:tc>
          <w:tcPr>
            <w:tcW w:w="2063" w:type="dxa"/>
          </w:tcPr>
          <w:p w14:paraId="659199D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warganegaraan</w:t>
            </w:r>
            <w:proofErr w:type="spellEnd"/>
          </w:p>
        </w:tc>
        <w:tc>
          <w:tcPr>
            <w:tcW w:w="283" w:type="dxa"/>
          </w:tcPr>
          <w:p w14:paraId="1DC6AB9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69B0757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22ED8" w14:paraId="56BEAFC0" w14:textId="77777777" w:rsidTr="5594E301">
        <w:tc>
          <w:tcPr>
            <w:tcW w:w="2063" w:type="dxa"/>
          </w:tcPr>
          <w:p w14:paraId="1DD7760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6DD8754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41863F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l. A. Yani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lu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ring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Batam Kota</w:t>
            </w:r>
          </w:p>
        </w:tc>
      </w:tr>
      <w:tr w:rsidR="00022ED8" w14:paraId="7D62B9BA" w14:textId="77777777" w:rsidTr="5594E301">
        <w:tc>
          <w:tcPr>
            <w:tcW w:w="2063" w:type="dxa"/>
          </w:tcPr>
          <w:p w14:paraId="6C69301D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depos</w:t>
            </w:r>
            <w:proofErr w:type="spellEnd"/>
          </w:p>
        </w:tc>
        <w:tc>
          <w:tcPr>
            <w:tcW w:w="283" w:type="dxa"/>
          </w:tcPr>
          <w:p w14:paraId="1A67C0C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95C1A1E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464</w:t>
            </w:r>
          </w:p>
        </w:tc>
      </w:tr>
      <w:tr w:rsidR="00022ED8" w14:paraId="39554F21" w14:textId="77777777" w:rsidTr="5594E301">
        <w:tc>
          <w:tcPr>
            <w:tcW w:w="2063" w:type="dxa"/>
          </w:tcPr>
          <w:p w14:paraId="4F7C03B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ra</w:t>
            </w:r>
          </w:p>
        </w:tc>
        <w:tc>
          <w:tcPr>
            <w:tcW w:w="283" w:type="dxa"/>
          </w:tcPr>
          <w:p w14:paraId="63A65F2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009D9B23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onesia</w:t>
            </w:r>
          </w:p>
        </w:tc>
      </w:tr>
      <w:tr w:rsidR="00022ED8" w14:paraId="4BBB029C" w14:textId="77777777" w:rsidTr="5594E301">
        <w:tc>
          <w:tcPr>
            <w:tcW w:w="2063" w:type="dxa"/>
          </w:tcPr>
          <w:p w14:paraId="18C96E6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nsi</w:t>
            </w:r>
            <w:proofErr w:type="spellEnd"/>
          </w:p>
        </w:tc>
        <w:tc>
          <w:tcPr>
            <w:tcW w:w="283" w:type="dxa"/>
          </w:tcPr>
          <w:p w14:paraId="029DE47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7E52DB7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ulaua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iau</w:t>
            </w:r>
          </w:p>
        </w:tc>
      </w:tr>
      <w:tr w:rsidR="00022ED8" w14:paraId="3F6968B9" w14:textId="77777777" w:rsidTr="5594E301">
        <w:tc>
          <w:tcPr>
            <w:tcW w:w="2063" w:type="dxa"/>
          </w:tcPr>
          <w:p w14:paraId="605FEE11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5B3CE26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49C5AC22" w14:textId="77777777" w:rsidR="00022ED8" w:rsidRDefault="00974945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2">
              <w:r w:rsidR="00022ED8"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</w:rPr>
                <w:t>sentrahki@polibatam.ac.id</w:t>
              </w:r>
            </w:hyperlink>
          </w:p>
        </w:tc>
      </w:tr>
      <w:tr w:rsidR="00022ED8" w14:paraId="637F91C3" w14:textId="77777777" w:rsidTr="5594E301">
        <w:tc>
          <w:tcPr>
            <w:tcW w:w="2063" w:type="dxa"/>
          </w:tcPr>
          <w:p w14:paraId="49E348E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. Telp</w:t>
            </w:r>
          </w:p>
        </w:tc>
        <w:tc>
          <w:tcPr>
            <w:tcW w:w="283" w:type="dxa"/>
          </w:tcPr>
          <w:p w14:paraId="2F710C5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EF2CBC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78469860</w:t>
            </w:r>
          </w:p>
        </w:tc>
      </w:tr>
      <w:tr w:rsidR="00B91B04" w14:paraId="40722D98" w14:textId="77777777" w:rsidTr="5594E301">
        <w:tc>
          <w:tcPr>
            <w:tcW w:w="2063" w:type="dxa"/>
          </w:tcPr>
          <w:p w14:paraId="509EDA24" w14:textId="46BE75B5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PWP</w:t>
            </w:r>
          </w:p>
        </w:tc>
        <w:tc>
          <w:tcPr>
            <w:tcW w:w="283" w:type="dxa"/>
          </w:tcPr>
          <w:p w14:paraId="7923653A" w14:textId="13B68563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5DEF4D37" w14:textId="77777777" w:rsidR="00B91B04" w:rsidRDefault="00B91B04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F7F258" w14:textId="77777777" w:rsidR="00E50159" w:rsidRDefault="00E50159" w:rsidP="5594E301">
      <w:pPr>
        <w:rPr>
          <w:rFonts w:ascii="Times New Roman" w:hAnsi="Times New Roman" w:cs="Times New Roman"/>
          <w:sz w:val="24"/>
          <w:szCs w:val="24"/>
        </w:rPr>
      </w:pPr>
    </w:p>
    <w:p w14:paraId="24E43C8B" w14:textId="2096B252" w:rsidR="5594E301" w:rsidRDefault="00CC0B51" w:rsidP="5594E3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8E7A3A3" w14:textId="3E1873F7" w:rsidR="5594E301" w:rsidRDefault="5594E301" w:rsidP="5594E301">
      <w:pPr>
        <w:rPr>
          <w:rFonts w:ascii="Times New Roman" w:hAnsi="Times New Roman" w:cs="Times New Roman"/>
          <w:sz w:val="24"/>
          <w:szCs w:val="24"/>
        </w:rPr>
      </w:pPr>
    </w:p>
    <w:p w14:paraId="4B25A0E6" w14:textId="77777777" w:rsidR="00FF61BB" w:rsidRDefault="00FF61BB" w:rsidP="5594E301">
      <w:pPr>
        <w:rPr>
          <w:rFonts w:ascii="Times New Roman" w:hAnsi="Times New Roman" w:cs="Times New Roman"/>
          <w:sz w:val="24"/>
          <w:szCs w:val="24"/>
        </w:rPr>
      </w:pPr>
    </w:p>
    <w:p w14:paraId="5618E1AD" w14:textId="77777777" w:rsidR="00E50159" w:rsidRPr="00E50159" w:rsidRDefault="00E50159" w:rsidP="00E50159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(</w:t>
      </w:r>
      <w:proofErr w:type="gramStart"/>
      <w:r>
        <w:rPr>
          <w:rFonts w:ascii="Times New Roman" w:hAnsi="Times New Roman" w:cs="Times New Roman"/>
          <w:sz w:val="24"/>
        </w:rPr>
        <w:t>* :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ilih</w:t>
      </w:r>
      <w:proofErr w:type="spellEnd"/>
      <w:r>
        <w:rPr>
          <w:rFonts w:ascii="Times New Roman" w:hAnsi="Times New Roman" w:cs="Times New Roman"/>
          <w:sz w:val="24"/>
        </w:rPr>
        <w:t xml:space="preserve"> salah </w:t>
      </w:r>
      <w:proofErr w:type="spellStart"/>
      <w:r>
        <w:rPr>
          <w:rFonts w:ascii="Times New Roman" w:hAnsi="Times New Roman" w:cs="Times New Roman"/>
          <w:sz w:val="24"/>
        </w:rPr>
        <w:t>satu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14:paraId="13967D2C" w14:textId="27A8B00B" w:rsidR="00E50159" w:rsidRDefault="61076DB9" w:rsidP="5C69DE24">
      <w:pPr>
        <w:rPr>
          <w:rFonts w:ascii="Times New Roman" w:hAnsi="Times New Roman" w:cs="Times New Roman"/>
          <w:sz w:val="24"/>
          <w:szCs w:val="24"/>
        </w:rPr>
      </w:pPr>
      <w:r w:rsidRPr="508002CD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Pr="508002CD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Pr="508002CD">
        <w:rPr>
          <w:rFonts w:ascii="Times New Roman" w:hAnsi="Times New Roman" w:cs="Times New Roman"/>
          <w:sz w:val="24"/>
          <w:szCs w:val="24"/>
        </w:rPr>
        <w:t xml:space="preserve"> </w:t>
      </w:r>
      <w:r w:rsidR="4B35D866" w:rsidRPr="508002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4B35D866" w:rsidRPr="508002CD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="4B35D866" w:rsidRPr="508002CD">
        <w:rPr>
          <w:rFonts w:ascii="Times New Roman" w:hAnsi="Times New Roman" w:cs="Times New Roman"/>
          <w:sz w:val="24"/>
          <w:szCs w:val="24"/>
        </w:rPr>
        <w:t xml:space="preserve"> public)</w:t>
      </w:r>
      <w:r w:rsidRPr="508002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4CB3DD" w14:textId="77777777" w:rsidR="004E1CD5" w:rsidRDefault="004E1C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mpiran </w:t>
      </w:r>
    </w:p>
    <w:p w14:paraId="0C9CE594" w14:textId="77777777" w:rsidR="004E1CD5" w:rsidRDefault="004E1CD5" w:rsidP="004E1C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NPWP (.pdf)</w:t>
      </w:r>
    </w:p>
    <w:p w14:paraId="3C4071D8" w14:textId="54C136EF" w:rsidR="00934AD6" w:rsidRDefault="004E1CD5" w:rsidP="75D1DD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1B896968">
        <w:rPr>
          <w:rFonts w:ascii="Times New Roman" w:hAnsi="Times New Roman" w:cs="Times New Roman"/>
          <w:sz w:val="24"/>
          <w:szCs w:val="24"/>
        </w:rPr>
        <w:t>cipta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="00AD2E35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D2E35" w:rsidRPr="1B896968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wajib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07E3" w:rsidRPr="1B896968">
        <w:rPr>
          <w:rFonts w:ascii="Times New Roman" w:hAnsi="Times New Roman" w:cs="Times New Roman"/>
          <w:sz w:val="24"/>
          <w:szCs w:val="24"/>
        </w:rPr>
        <w:t>disertakan</w:t>
      </w:r>
      <w:proofErr w:type="spellEnd"/>
      <w:r w:rsidR="00D107E3" w:rsidRPr="1B896968">
        <w:rPr>
          <w:rFonts w:ascii="Times New Roman" w:hAnsi="Times New Roman" w:cs="Times New Roman"/>
          <w:sz w:val="24"/>
          <w:szCs w:val="24"/>
        </w:rPr>
        <w:t xml:space="preserve"> </w:t>
      </w:r>
      <w:r w:rsidR="6AE6632F" w:rsidRPr="1B896968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gdrive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6AE6632F" w:rsidRPr="1B896968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6AE6632F" w:rsidRPr="1B896968">
        <w:rPr>
          <w:rFonts w:ascii="Times New Roman" w:hAnsi="Times New Roman" w:cs="Times New Roman"/>
          <w:sz w:val="24"/>
          <w:szCs w:val="24"/>
        </w:rPr>
        <w:t xml:space="preserve"> di set Public.</w:t>
      </w:r>
      <w:r w:rsidR="38C9CF33" w:rsidRPr="1B8969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C3277" w14:textId="77777777" w:rsidR="00934AD6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an KTP </w:t>
      </w:r>
      <w:proofErr w:type="spellStart"/>
      <w:r>
        <w:rPr>
          <w:rFonts w:ascii="Times New Roman" w:hAnsi="Times New Roman" w:cs="Times New Roman"/>
          <w:sz w:val="24"/>
        </w:rPr>
        <w:t>pemoho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pencipta</w:t>
      </w:r>
      <w:proofErr w:type="spellEnd"/>
      <w:r>
        <w:rPr>
          <w:rFonts w:ascii="Times New Roman" w:hAnsi="Times New Roman" w:cs="Times New Roman"/>
          <w:sz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1 pdf)</w:t>
      </w:r>
    </w:p>
    <w:p w14:paraId="5F08C9DC" w14:textId="77777777" w:rsidR="00D107E3" w:rsidRDefault="00D107E3" w:rsidP="00D107E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an </w:t>
      </w:r>
      <w:proofErr w:type="spellStart"/>
      <w:r>
        <w:rPr>
          <w:rFonts w:ascii="Times New Roman" w:hAnsi="Times New Roman" w:cs="Times New Roman"/>
          <w:sz w:val="24"/>
        </w:rPr>
        <w:t>sur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nyataan</w:t>
      </w:r>
      <w:proofErr w:type="spellEnd"/>
      <w:r>
        <w:rPr>
          <w:rFonts w:ascii="Times New Roman" w:hAnsi="Times New Roman" w:cs="Times New Roman"/>
          <w:sz w:val="24"/>
        </w:rPr>
        <w:t xml:space="preserve"> (.pdf) (</w:t>
      </w:r>
      <w:proofErr w:type="spellStart"/>
      <w:r>
        <w:rPr>
          <w:rFonts w:ascii="Times New Roman" w:hAnsi="Times New Roman" w:cs="Times New Roman"/>
          <w:sz w:val="24"/>
        </w:rPr>
        <w:t>dilampirkan</w:t>
      </w:r>
      <w:proofErr w:type="spellEnd"/>
      <w:r>
        <w:rPr>
          <w:rFonts w:ascii="Times New Roman" w:hAnsi="Times New Roman" w:cs="Times New Roman"/>
          <w:sz w:val="24"/>
        </w:rPr>
        <w:t xml:space="preserve"> di file </w:t>
      </w:r>
      <w:proofErr w:type="spellStart"/>
      <w:r>
        <w:rPr>
          <w:rFonts w:ascii="Times New Roman" w:hAnsi="Times New Roman" w:cs="Times New Roman"/>
          <w:sz w:val="24"/>
        </w:rPr>
        <w:t>berikutnya</w:t>
      </w:r>
      <w:proofErr w:type="spellEnd"/>
      <w:r>
        <w:rPr>
          <w:rFonts w:ascii="Times New Roman" w:hAnsi="Times New Roman" w:cs="Times New Roman"/>
          <w:sz w:val="24"/>
        </w:rPr>
        <w:t>)</w:t>
      </w:r>
    </w:p>
    <w:p w14:paraId="6F34D376" w14:textId="77777777" w:rsidR="00D107E3" w:rsidRPr="00D107E3" w:rsidRDefault="00D107E3" w:rsidP="009E0C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107E3">
        <w:rPr>
          <w:rFonts w:ascii="Times New Roman" w:hAnsi="Times New Roman" w:cs="Times New Roman"/>
          <w:sz w:val="24"/>
        </w:rPr>
        <w:t xml:space="preserve">Scan </w:t>
      </w:r>
      <w:proofErr w:type="spellStart"/>
      <w:r w:rsidRPr="00D107E3">
        <w:rPr>
          <w:rFonts w:ascii="Times New Roman" w:hAnsi="Times New Roman" w:cs="Times New Roman"/>
          <w:sz w:val="24"/>
        </w:rPr>
        <w:t>bukti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Pengalihan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hak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107E3">
        <w:rPr>
          <w:rFonts w:ascii="Times New Roman" w:hAnsi="Times New Roman" w:cs="Times New Roman"/>
          <w:sz w:val="24"/>
        </w:rPr>
        <w:t>cipta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(.pdf) (</w:t>
      </w:r>
      <w:proofErr w:type="spellStart"/>
      <w:r w:rsidRPr="00D107E3">
        <w:rPr>
          <w:rFonts w:ascii="Times New Roman" w:hAnsi="Times New Roman" w:cs="Times New Roman"/>
          <w:sz w:val="24"/>
        </w:rPr>
        <w:t>dilampirkan</w:t>
      </w:r>
      <w:proofErr w:type="spellEnd"/>
      <w:r w:rsidRPr="00D107E3">
        <w:rPr>
          <w:rFonts w:ascii="Times New Roman" w:hAnsi="Times New Roman" w:cs="Times New Roman"/>
          <w:sz w:val="24"/>
        </w:rPr>
        <w:t xml:space="preserve"> di file </w:t>
      </w:r>
      <w:proofErr w:type="spellStart"/>
      <w:r w:rsidRPr="00D107E3">
        <w:rPr>
          <w:rFonts w:ascii="Times New Roman" w:hAnsi="Times New Roman" w:cs="Times New Roman"/>
          <w:sz w:val="24"/>
        </w:rPr>
        <w:t>berikutnya</w:t>
      </w:r>
      <w:proofErr w:type="spellEnd"/>
    </w:p>
    <w:p w14:paraId="58A14E33" w14:textId="77777777" w:rsidR="00D107E3" w:rsidRPr="00D107E3" w:rsidRDefault="00D107E3" w:rsidP="00D107E3">
      <w:pPr>
        <w:rPr>
          <w:rFonts w:ascii="Times New Roman" w:hAnsi="Times New Roman" w:cs="Times New Roman"/>
          <w:sz w:val="24"/>
        </w:rPr>
      </w:pPr>
    </w:p>
    <w:sectPr w:rsidR="00D107E3" w:rsidRPr="00D107E3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A7F4"/>
    <w:multiLevelType w:val="hybridMultilevel"/>
    <w:tmpl w:val="F93E81B2"/>
    <w:lvl w:ilvl="0" w:tplc="E9D88048">
      <w:start w:val="1"/>
      <w:numFmt w:val="decimal"/>
      <w:lvlText w:val="%1."/>
      <w:lvlJc w:val="left"/>
      <w:pPr>
        <w:ind w:left="720" w:hanging="360"/>
      </w:pPr>
    </w:lvl>
    <w:lvl w:ilvl="1" w:tplc="E4DA27BE">
      <w:start w:val="1"/>
      <w:numFmt w:val="lowerLetter"/>
      <w:lvlText w:val="%2."/>
      <w:lvlJc w:val="left"/>
      <w:pPr>
        <w:ind w:left="1440" w:hanging="360"/>
      </w:pPr>
    </w:lvl>
    <w:lvl w:ilvl="2" w:tplc="30404C5C">
      <w:start w:val="1"/>
      <w:numFmt w:val="lowerRoman"/>
      <w:lvlText w:val="%3."/>
      <w:lvlJc w:val="right"/>
      <w:pPr>
        <w:ind w:left="2160" w:hanging="180"/>
      </w:pPr>
    </w:lvl>
    <w:lvl w:ilvl="3" w:tplc="BA6C632C">
      <w:start w:val="1"/>
      <w:numFmt w:val="decimal"/>
      <w:lvlText w:val="%4."/>
      <w:lvlJc w:val="left"/>
      <w:pPr>
        <w:ind w:left="2880" w:hanging="360"/>
      </w:pPr>
    </w:lvl>
    <w:lvl w:ilvl="4" w:tplc="1B6EB18E">
      <w:start w:val="1"/>
      <w:numFmt w:val="lowerLetter"/>
      <w:lvlText w:val="%5."/>
      <w:lvlJc w:val="left"/>
      <w:pPr>
        <w:ind w:left="3600" w:hanging="360"/>
      </w:pPr>
    </w:lvl>
    <w:lvl w:ilvl="5" w:tplc="09BA8626">
      <w:start w:val="1"/>
      <w:numFmt w:val="lowerRoman"/>
      <w:lvlText w:val="%6."/>
      <w:lvlJc w:val="right"/>
      <w:pPr>
        <w:ind w:left="4320" w:hanging="180"/>
      </w:pPr>
    </w:lvl>
    <w:lvl w:ilvl="6" w:tplc="FBD252DC">
      <w:start w:val="1"/>
      <w:numFmt w:val="decimal"/>
      <w:lvlText w:val="%7."/>
      <w:lvlJc w:val="left"/>
      <w:pPr>
        <w:ind w:left="5040" w:hanging="360"/>
      </w:pPr>
    </w:lvl>
    <w:lvl w:ilvl="7" w:tplc="3A1A888E">
      <w:start w:val="1"/>
      <w:numFmt w:val="lowerLetter"/>
      <w:lvlText w:val="%8."/>
      <w:lvlJc w:val="left"/>
      <w:pPr>
        <w:ind w:left="5760" w:hanging="360"/>
      </w:pPr>
    </w:lvl>
    <w:lvl w:ilvl="8" w:tplc="39DAF44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NDEwNDEwszAxtLBU0lEKTi0uzszPAykwrAUA9qmFNiwAAAA="/>
  </w:docVars>
  <w:rsids>
    <w:rsidRoot w:val="004E1CD5"/>
    <w:rsid w:val="00022ED8"/>
    <w:rsid w:val="000C64F3"/>
    <w:rsid w:val="001E01A5"/>
    <w:rsid w:val="0028427B"/>
    <w:rsid w:val="00425C3C"/>
    <w:rsid w:val="004E1CD5"/>
    <w:rsid w:val="008375B7"/>
    <w:rsid w:val="00840E55"/>
    <w:rsid w:val="008A7AC7"/>
    <w:rsid w:val="009278CB"/>
    <w:rsid w:val="00934AD6"/>
    <w:rsid w:val="00957805"/>
    <w:rsid w:val="00974945"/>
    <w:rsid w:val="00A86689"/>
    <w:rsid w:val="00AB139F"/>
    <w:rsid w:val="00AD2E35"/>
    <w:rsid w:val="00B00C14"/>
    <w:rsid w:val="00B91B04"/>
    <w:rsid w:val="00C02066"/>
    <w:rsid w:val="00C11CF6"/>
    <w:rsid w:val="00CC0B51"/>
    <w:rsid w:val="00D107E3"/>
    <w:rsid w:val="00E13EBA"/>
    <w:rsid w:val="00E50159"/>
    <w:rsid w:val="00F668CB"/>
    <w:rsid w:val="00FF61BB"/>
    <w:rsid w:val="052D5A33"/>
    <w:rsid w:val="0E4A2634"/>
    <w:rsid w:val="13FECF3A"/>
    <w:rsid w:val="189EF228"/>
    <w:rsid w:val="1B896968"/>
    <w:rsid w:val="1F745136"/>
    <w:rsid w:val="1F9BBA7B"/>
    <w:rsid w:val="222363B6"/>
    <w:rsid w:val="27950689"/>
    <w:rsid w:val="298664C0"/>
    <w:rsid w:val="2B223521"/>
    <w:rsid w:val="2D164C23"/>
    <w:rsid w:val="37827F93"/>
    <w:rsid w:val="383F040F"/>
    <w:rsid w:val="38C9CF33"/>
    <w:rsid w:val="4109576C"/>
    <w:rsid w:val="4B35D866"/>
    <w:rsid w:val="4C0FEEEE"/>
    <w:rsid w:val="4E63053B"/>
    <w:rsid w:val="508002CD"/>
    <w:rsid w:val="51E1F415"/>
    <w:rsid w:val="541B00D3"/>
    <w:rsid w:val="5594E301"/>
    <w:rsid w:val="5C69DE24"/>
    <w:rsid w:val="61076DB9"/>
    <w:rsid w:val="61EC9EA2"/>
    <w:rsid w:val="6770B2E5"/>
    <w:rsid w:val="69548698"/>
    <w:rsid w:val="6AD48B3B"/>
    <w:rsid w:val="6AE6632F"/>
    <w:rsid w:val="6D04A65F"/>
    <w:rsid w:val="6EFC9CAB"/>
    <w:rsid w:val="731CD805"/>
    <w:rsid w:val="734DC6C9"/>
    <w:rsid w:val="745FF61F"/>
    <w:rsid w:val="75D1DDF1"/>
    <w:rsid w:val="7943A24D"/>
    <w:rsid w:val="7EC6C3CE"/>
    <w:rsid w:val="7ED0B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9EBC3A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4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8CB"/>
    <w:rPr>
      <w:color w:val="605E5C"/>
      <w:shd w:val="clear" w:color="auto" w:fill="E1DFDD"/>
    </w:rPr>
  </w:style>
  <w:style w:type="character" w:customStyle="1" w:styleId="selectable-text">
    <w:name w:val="selectable-text"/>
    <w:basedOn w:val="DefaultParagraphFont"/>
    <w:rsid w:val="00A866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enku2019@gmail.com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sentrahki@polibatam.ac.i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aldisiagian533@gmail.com" TargetMode="External"/><Relationship Id="rId5" Type="http://schemas.openxmlformats.org/officeDocument/2006/relationships/styles" Target="styles.xml"/><Relationship Id="rId10" Type="http://schemas.openxmlformats.org/officeDocument/2006/relationships/hyperlink" Target="mailto:setyapramudiya18@gmail.com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ferdianbaihaqi7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96a2779b2d9fbe71fbcac9b65fe1fa72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db153297b3c3876502e27e16c308dc57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5DEB10-5275-4133-8E75-6B96661D41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451E2C-A6D0-461A-BD2E-0FBF8BBDE6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D9F60B-9D5F-43D8-9DF6-7A9934C1A352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achen irwan saputra</cp:lastModifiedBy>
  <cp:revision>3</cp:revision>
  <dcterms:created xsi:type="dcterms:W3CDTF">2025-07-05T15:18:00Z</dcterms:created>
  <dcterms:modified xsi:type="dcterms:W3CDTF">2025-07-0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